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achel John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15 North Central Park Avenue Chicago, IL, USA 606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w.kapla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339016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